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1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1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2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3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29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3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34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5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53:32Z</dcterms:created>
  <dcterms:modified xsi:type="dcterms:W3CDTF">2025-01-22T1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